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A404F6" w14:textId="77777777" w:rsidR="00167AC2" w:rsidRPr="00C14E5E" w:rsidRDefault="00167AC2" w:rsidP="00167AC2">
      <w:pPr>
        <w:pStyle w:val="CourseTitle"/>
        <w:rPr>
          <w:sz w:val="24"/>
          <w:szCs w:val="24"/>
        </w:rPr>
      </w:pPr>
      <w:r w:rsidRPr="00C14E5E">
        <w:rPr>
          <w:sz w:val="24"/>
          <w:szCs w:val="24"/>
        </w:rPr>
        <w:t>TIM-8150: Artificial Intelligence</w:t>
      </w:r>
    </w:p>
    <w:p w14:paraId="1E5F291C" w14:textId="77777777" w:rsidR="00167AC2" w:rsidRPr="00C14E5E" w:rsidRDefault="00167AC2" w:rsidP="00167AC2">
      <w:pPr>
        <w:pStyle w:val="CourseTitle"/>
        <w:rPr>
          <w:sz w:val="24"/>
          <w:szCs w:val="24"/>
        </w:rPr>
      </w:pPr>
      <w:r w:rsidRPr="00C14E5E" w:rsidDel="00015173">
        <w:rPr>
          <w:sz w:val="24"/>
          <w:szCs w:val="24"/>
        </w:rPr>
        <w:t xml:space="preserve"> </w:t>
      </w:r>
      <w:r w:rsidRPr="00C14E5E">
        <w:rPr>
          <w:sz w:val="24"/>
          <w:szCs w:val="24"/>
        </w:rPr>
        <w:t>(3 credits)</w:t>
      </w:r>
    </w:p>
    <w:p w14:paraId="43B8E58C" w14:textId="77777777" w:rsidR="00167AC2" w:rsidRPr="00C14E5E" w:rsidRDefault="00167AC2" w:rsidP="00167AC2">
      <w:pPr>
        <w:pStyle w:val="Heading1"/>
        <w:rPr>
          <w:sz w:val="24"/>
          <w:szCs w:val="24"/>
        </w:rPr>
      </w:pPr>
      <w:r w:rsidRPr="00C14E5E">
        <w:rPr>
          <w:sz w:val="24"/>
          <w:szCs w:val="24"/>
        </w:rPr>
        <w:t>Overview</w:t>
      </w:r>
    </w:p>
    <w:p w14:paraId="274B058D" w14:textId="77777777" w:rsidR="00167AC2" w:rsidRPr="00C14E5E" w:rsidRDefault="00167AC2" w:rsidP="00167AC2">
      <w:pPr>
        <w:pStyle w:val="Heading2"/>
        <w:rPr>
          <w:rFonts w:eastAsia="Times New Roman"/>
          <w:sz w:val="24"/>
        </w:rPr>
      </w:pPr>
      <w:r w:rsidRPr="00C14E5E">
        <w:rPr>
          <w:rFonts w:eastAsia="Times New Roman"/>
          <w:sz w:val="24"/>
        </w:rPr>
        <w:t>Course Description:</w:t>
      </w:r>
    </w:p>
    <w:p w14:paraId="0420B5F6" w14:textId="77777777" w:rsidR="00167AC2" w:rsidRPr="00C14E5E" w:rsidRDefault="00167AC2" w:rsidP="00167AC2">
      <w:pPr>
        <w:rPr>
          <w:sz w:val="24"/>
          <w:szCs w:val="24"/>
        </w:rPr>
      </w:pPr>
      <w:r w:rsidRPr="00C14E5E">
        <w:rPr>
          <w:rFonts w:eastAsia="Times New Roman" w:cstheme="minorBidi"/>
          <w:bCs/>
          <w:sz w:val="24"/>
          <w:szCs w:val="24"/>
        </w:rPr>
        <w:t>Artificial intelligence is becoming more and more useful in helping solve everyday problems. Intelligent agents and natural language processi</w:t>
      </w:r>
      <w:bookmarkStart w:id="0" w:name="_GoBack"/>
      <w:bookmarkEnd w:id="0"/>
      <w:r w:rsidRPr="00C14E5E">
        <w:rPr>
          <w:rFonts w:eastAsia="Times New Roman" w:cstheme="minorBidi"/>
          <w:bCs/>
          <w:sz w:val="24"/>
          <w:szCs w:val="24"/>
        </w:rPr>
        <w:t>ng have become common in the marketplace. During this course, you will evaluate the impact of artificial intelligence on performance and enterprise resources. You will also expand your ability to improve an artificial intelligence application to address varied user specifications. Finally, you will be able to produce a complete artificial intelligence project plan that will integrate with current and proposed IT solutions for process improvement.</w:t>
      </w:r>
    </w:p>
    <w:p w14:paraId="75F159A2" w14:textId="77777777" w:rsidR="00167AC2" w:rsidRPr="00C14E5E" w:rsidRDefault="00167AC2" w:rsidP="00167AC2">
      <w:pPr>
        <w:pStyle w:val="Heading2"/>
        <w:rPr>
          <w:rFonts w:eastAsia="Times New Roman"/>
          <w:sz w:val="24"/>
        </w:rPr>
      </w:pPr>
      <w:r w:rsidRPr="00C14E5E">
        <w:rPr>
          <w:rFonts w:eastAsia="Times New Roman"/>
          <w:sz w:val="24"/>
        </w:rPr>
        <w:t>Course Learning Outcomes:</w:t>
      </w:r>
    </w:p>
    <w:p w14:paraId="47088FB1" w14:textId="77777777" w:rsidR="00167AC2" w:rsidRPr="00C14E5E" w:rsidRDefault="00167AC2" w:rsidP="00167AC2">
      <w:pPr>
        <w:numPr>
          <w:ilvl w:val="0"/>
          <w:numId w:val="40"/>
        </w:numPr>
        <w:spacing w:before="120" w:after="120"/>
        <w:rPr>
          <w:sz w:val="24"/>
          <w:szCs w:val="24"/>
        </w:rPr>
      </w:pPr>
      <w:r w:rsidRPr="00C14E5E">
        <w:rPr>
          <w:sz w:val="24"/>
          <w:szCs w:val="24"/>
        </w:rPr>
        <w:t>Examine the impact of artificial intelligence algorithms on everyday computing system performance.</w:t>
      </w:r>
    </w:p>
    <w:p w14:paraId="2E7D4C3F" w14:textId="77777777" w:rsidR="00167AC2" w:rsidRPr="00C14E5E" w:rsidRDefault="00167AC2" w:rsidP="00167AC2">
      <w:pPr>
        <w:numPr>
          <w:ilvl w:val="0"/>
          <w:numId w:val="40"/>
        </w:numPr>
        <w:spacing w:before="120" w:after="120"/>
        <w:rPr>
          <w:sz w:val="24"/>
          <w:szCs w:val="24"/>
        </w:rPr>
      </w:pPr>
      <w:r w:rsidRPr="00C14E5E">
        <w:rPr>
          <w:sz w:val="24"/>
          <w:szCs w:val="24"/>
        </w:rPr>
        <w:t>Evaluate artificial intelligence agents and resources in a structured manner to meet industry demands.</w:t>
      </w:r>
    </w:p>
    <w:p w14:paraId="17E2E9A7" w14:textId="77777777" w:rsidR="00167AC2" w:rsidRPr="00C14E5E" w:rsidRDefault="00167AC2" w:rsidP="00167AC2">
      <w:pPr>
        <w:numPr>
          <w:ilvl w:val="0"/>
          <w:numId w:val="40"/>
        </w:numPr>
        <w:spacing w:before="120" w:after="120"/>
        <w:rPr>
          <w:sz w:val="24"/>
          <w:szCs w:val="24"/>
        </w:rPr>
      </w:pPr>
      <w:r w:rsidRPr="00C14E5E">
        <w:rPr>
          <w:sz w:val="24"/>
          <w:szCs w:val="24"/>
        </w:rPr>
        <w:t>Devise improvements to artificial intelligence research and the potential to impact society.</w:t>
      </w:r>
    </w:p>
    <w:p w14:paraId="772A5A32" w14:textId="77777777" w:rsidR="00167AC2" w:rsidRPr="00C14E5E" w:rsidRDefault="00167AC2" w:rsidP="00167AC2">
      <w:pPr>
        <w:numPr>
          <w:ilvl w:val="0"/>
          <w:numId w:val="40"/>
        </w:numPr>
        <w:spacing w:before="120" w:after="120"/>
        <w:rPr>
          <w:sz w:val="24"/>
          <w:szCs w:val="24"/>
        </w:rPr>
      </w:pPr>
      <w:r w:rsidRPr="00C14E5E">
        <w:rPr>
          <w:sz w:val="24"/>
          <w:szCs w:val="24"/>
        </w:rPr>
        <w:t>Evaluate problem-solving approaches for artificial intelligence solutions.</w:t>
      </w:r>
    </w:p>
    <w:p w14:paraId="2ED328A6" w14:textId="77777777" w:rsidR="00167AC2" w:rsidRPr="00C14E5E" w:rsidRDefault="00167AC2" w:rsidP="00167AC2">
      <w:pPr>
        <w:numPr>
          <w:ilvl w:val="0"/>
          <w:numId w:val="40"/>
        </w:numPr>
        <w:spacing w:before="120" w:after="120"/>
        <w:rPr>
          <w:sz w:val="24"/>
          <w:szCs w:val="24"/>
        </w:rPr>
      </w:pPr>
      <w:r w:rsidRPr="00C14E5E">
        <w:rPr>
          <w:sz w:val="24"/>
          <w:szCs w:val="24"/>
        </w:rPr>
        <w:t>Formulate artificial intelligence solutions to solve industry challenges.</w:t>
      </w:r>
    </w:p>
    <w:p w14:paraId="75CB4523" w14:textId="77777777" w:rsidR="00167AC2" w:rsidRPr="00C14E5E" w:rsidRDefault="00167AC2" w:rsidP="00167AC2">
      <w:pPr>
        <w:pStyle w:val="Heading2"/>
        <w:rPr>
          <w:rFonts w:eastAsia="Times New Roman"/>
          <w:sz w:val="24"/>
        </w:rPr>
      </w:pPr>
      <w:r w:rsidRPr="00C14E5E">
        <w:rPr>
          <w:rFonts w:eastAsia="Times New Roman"/>
          <w:sz w:val="24"/>
        </w:rPr>
        <w:t>Course Concepts:</w:t>
      </w:r>
    </w:p>
    <w:p w14:paraId="122851F1" w14:textId="77777777" w:rsidR="00167AC2" w:rsidRPr="00C14E5E" w:rsidRDefault="00167AC2" w:rsidP="00167AC2">
      <w:pPr>
        <w:numPr>
          <w:ilvl w:val="0"/>
          <w:numId w:val="41"/>
        </w:numPr>
        <w:spacing w:before="120" w:after="120"/>
        <w:rPr>
          <w:sz w:val="24"/>
          <w:szCs w:val="24"/>
        </w:rPr>
      </w:pPr>
      <w:r w:rsidRPr="00C14E5E">
        <w:rPr>
          <w:sz w:val="24"/>
          <w:szCs w:val="24"/>
        </w:rPr>
        <w:t>Introduction to Artificial Intelligence</w:t>
      </w:r>
    </w:p>
    <w:p w14:paraId="2FDC58B4" w14:textId="77777777" w:rsidR="00167AC2" w:rsidRPr="00C14E5E" w:rsidRDefault="00167AC2" w:rsidP="00167AC2">
      <w:pPr>
        <w:numPr>
          <w:ilvl w:val="0"/>
          <w:numId w:val="41"/>
        </w:numPr>
        <w:spacing w:before="120" w:after="120"/>
        <w:rPr>
          <w:sz w:val="24"/>
          <w:szCs w:val="24"/>
        </w:rPr>
      </w:pPr>
      <w:r w:rsidRPr="00C14E5E">
        <w:rPr>
          <w:sz w:val="24"/>
          <w:szCs w:val="24"/>
        </w:rPr>
        <w:t>Neural Computation</w:t>
      </w:r>
    </w:p>
    <w:p w14:paraId="3343B62D" w14:textId="77777777" w:rsidR="00167AC2" w:rsidRPr="00C14E5E" w:rsidRDefault="00167AC2" w:rsidP="00167AC2">
      <w:pPr>
        <w:numPr>
          <w:ilvl w:val="0"/>
          <w:numId w:val="41"/>
        </w:numPr>
        <w:spacing w:before="120" w:after="120"/>
        <w:rPr>
          <w:sz w:val="24"/>
          <w:szCs w:val="24"/>
        </w:rPr>
      </w:pPr>
      <w:r w:rsidRPr="00C14E5E">
        <w:rPr>
          <w:sz w:val="24"/>
          <w:szCs w:val="24"/>
        </w:rPr>
        <w:t>Natural Language Processing</w:t>
      </w:r>
    </w:p>
    <w:p w14:paraId="47B0AC72" w14:textId="77777777" w:rsidR="00167AC2" w:rsidRPr="00C14E5E" w:rsidRDefault="00167AC2" w:rsidP="00167AC2">
      <w:pPr>
        <w:numPr>
          <w:ilvl w:val="0"/>
          <w:numId w:val="41"/>
        </w:numPr>
        <w:spacing w:before="120" w:after="120"/>
        <w:rPr>
          <w:sz w:val="24"/>
          <w:szCs w:val="24"/>
        </w:rPr>
      </w:pPr>
      <w:r w:rsidRPr="00C14E5E">
        <w:rPr>
          <w:sz w:val="24"/>
          <w:szCs w:val="24"/>
        </w:rPr>
        <w:t>Machine Learning in Business</w:t>
      </w:r>
    </w:p>
    <w:p w14:paraId="5FD471EC" w14:textId="77777777" w:rsidR="00167AC2" w:rsidRPr="00C14E5E" w:rsidRDefault="00167AC2" w:rsidP="00167AC2">
      <w:pPr>
        <w:numPr>
          <w:ilvl w:val="0"/>
          <w:numId w:val="41"/>
        </w:numPr>
        <w:spacing w:before="120" w:after="120"/>
        <w:rPr>
          <w:sz w:val="24"/>
          <w:szCs w:val="24"/>
        </w:rPr>
      </w:pPr>
      <w:r w:rsidRPr="00C14E5E">
        <w:rPr>
          <w:sz w:val="24"/>
          <w:szCs w:val="24"/>
        </w:rPr>
        <w:t>Process and Task Automation</w:t>
      </w:r>
    </w:p>
    <w:p w14:paraId="742342C6" w14:textId="77777777" w:rsidR="00167AC2" w:rsidRPr="00C14E5E" w:rsidRDefault="00167AC2" w:rsidP="00167AC2">
      <w:pPr>
        <w:numPr>
          <w:ilvl w:val="0"/>
          <w:numId w:val="41"/>
        </w:numPr>
        <w:spacing w:before="120" w:after="120"/>
        <w:rPr>
          <w:sz w:val="24"/>
          <w:szCs w:val="24"/>
        </w:rPr>
      </w:pPr>
      <w:r w:rsidRPr="00C14E5E">
        <w:rPr>
          <w:sz w:val="24"/>
          <w:szCs w:val="24"/>
        </w:rPr>
        <w:t>Intelligent Agents and Collective Intelligence</w:t>
      </w:r>
    </w:p>
    <w:p w14:paraId="07C5902F" w14:textId="77777777" w:rsidR="00167AC2" w:rsidRPr="00C14E5E" w:rsidRDefault="00167AC2" w:rsidP="00167AC2">
      <w:pPr>
        <w:numPr>
          <w:ilvl w:val="0"/>
          <w:numId w:val="41"/>
        </w:numPr>
        <w:spacing w:before="120" w:after="120"/>
        <w:rPr>
          <w:sz w:val="24"/>
          <w:szCs w:val="24"/>
        </w:rPr>
      </w:pPr>
      <w:r w:rsidRPr="00C14E5E">
        <w:rPr>
          <w:sz w:val="24"/>
          <w:szCs w:val="24"/>
        </w:rPr>
        <w:t>Ethical and Social Implications of Artificial Intelligence</w:t>
      </w:r>
    </w:p>
    <w:p w14:paraId="4138FE11" w14:textId="77777777" w:rsidR="00167AC2" w:rsidRPr="00C14E5E" w:rsidRDefault="00167AC2" w:rsidP="00167AC2">
      <w:pPr>
        <w:numPr>
          <w:ilvl w:val="0"/>
          <w:numId w:val="41"/>
        </w:numPr>
        <w:spacing w:before="120" w:after="120"/>
        <w:rPr>
          <w:sz w:val="24"/>
          <w:szCs w:val="24"/>
        </w:rPr>
      </w:pPr>
      <w:r w:rsidRPr="00C14E5E">
        <w:rPr>
          <w:sz w:val="24"/>
          <w:szCs w:val="24"/>
        </w:rPr>
        <w:t>The Future of Artificial Intelligence</w:t>
      </w:r>
    </w:p>
    <w:p w14:paraId="4277A559" w14:textId="77777777" w:rsidR="00167AC2" w:rsidRDefault="00167AC2" w:rsidP="00167AC2">
      <w:pPr>
        <w:pStyle w:val="Heading2"/>
        <w:pageBreakBefore/>
      </w:pPr>
      <w:r w:rsidRPr="003059D8">
        <w:lastRenderedPageBreak/>
        <w:t xml:space="preserve">Course </w:t>
      </w:r>
      <w:r>
        <w:t>Outline:</w:t>
      </w:r>
    </w:p>
    <w:p w14:paraId="030F12A4" w14:textId="77777777" w:rsidR="00167AC2" w:rsidRPr="004F1781" w:rsidRDefault="00167AC2" w:rsidP="00167AC2">
      <w:pPr>
        <w:pStyle w:val="Heading4"/>
      </w:pPr>
      <w:r w:rsidRPr="00655192">
        <w:t xml:space="preserve">Week 1: </w:t>
      </w:r>
      <w:r w:rsidRPr="004A4A1C">
        <w:t>Introduction to A</w:t>
      </w:r>
      <w:r>
        <w:t xml:space="preserve">rtificial </w:t>
      </w:r>
      <w:r w:rsidRPr="004A4A1C">
        <w:t>I</w:t>
      </w:r>
      <w:r>
        <w:t>ntelligence</w:t>
      </w:r>
    </w:p>
    <w:p w14:paraId="744ABFBE" w14:textId="77777777" w:rsidR="00167AC2" w:rsidRDefault="00167AC2" w:rsidP="00167AC2">
      <w:pPr>
        <w:pStyle w:val="Heading5"/>
      </w:pPr>
      <w:r w:rsidRPr="004F1781">
        <w:t>Week 1 Assignment: Describe the Core AI Technologies (</w:t>
      </w:r>
      <w:r>
        <w:t>8</w:t>
      </w:r>
      <w:r w:rsidRPr="004F1781">
        <w:t xml:space="preserve"> Points)</w:t>
      </w:r>
    </w:p>
    <w:p w14:paraId="72AAD5A2" w14:textId="77777777" w:rsidR="00167AC2" w:rsidRPr="004F1781" w:rsidRDefault="00167AC2" w:rsidP="00167AC2">
      <w:pPr>
        <w:pStyle w:val="Heading4"/>
      </w:pPr>
      <w:r w:rsidRPr="004F1781">
        <w:t xml:space="preserve">Week 2: </w:t>
      </w:r>
      <w:bookmarkStart w:id="1" w:name="_Hlk16419123"/>
      <w:r w:rsidRPr="004F1781">
        <w:t>Neural Computation</w:t>
      </w:r>
      <w:bookmarkEnd w:id="1"/>
    </w:p>
    <w:p w14:paraId="1ED29121" w14:textId="77777777" w:rsidR="00167AC2" w:rsidRPr="004F1781" w:rsidRDefault="00167AC2" w:rsidP="00167AC2">
      <w:pPr>
        <w:pStyle w:val="Heading5"/>
      </w:pPr>
      <w:r>
        <w:t>Week 2 Assignment: Explore</w:t>
      </w:r>
      <w:r w:rsidRPr="004F1781">
        <w:t xml:space="preserve"> Neural Network Technologies (10 Points)</w:t>
      </w:r>
    </w:p>
    <w:p w14:paraId="0F165A69" w14:textId="77777777" w:rsidR="00167AC2" w:rsidRPr="004F1781" w:rsidRDefault="00167AC2" w:rsidP="00167AC2">
      <w:pPr>
        <w:pStyle w:val="Heading4"/>
      </w:pPr>
      <w:r w:rsidRPr="004F1781">
        <w:t>Week 3: Natural Language Processing</w:t>
      </w:r>
    </w:p>
    <w:p w14:paraId="67972331" w14:textId="77777777" w:rsidR="00167AC2" w:rsidRPr="004F1781" w:rsidRDefault="00167AC2" w:rsidP="00167AC2">
      <w:pPr>
        <w:pStyle w:val="Heading5"/>
      </w:pPr>
      <w:r w:rsidRPr="004F1781">
        <w:t xml:space="preserve">Week 3 Assignment: </w:t>
      </w:r>
      <w:r w:rsidRPr="00EF19E3">
        <w:t xml:space="preserve">Outline </w:t>
      </w:r>
      <w:r>
        <w:t>the</w:t>
      </w:r>
      <w:r w:rsidRPr="00EF19E3">
        <w:t xml:space="preserve"> Core Elements </w:t>
      </w:r>
      <w:r>
        <w:t>of</w:t>
      </w:r>
      <w:r w:rsidRPr="00EF19E3">
        <w:t xml:space="preserve"> Natural Language Processing </w:t>
      </w:r>
      <w:r w:rsidRPr="004F1781">
        <w:t>(1</w:t>
      </w:r>
      <w:r>
        <w:t>3</w:t>
      </w:r>
      <w:r w:rsidRPr="004F1781">
        <w:t xml:space="preserve"> Points)</w:t>
      </w:r>
    </w:p>
    <w:p w14:paraId="2C2DFFB8" w14:textId="77777777" w:rsidR="00167AC2" w:rsidRPr="004F1781" w:rsidRDefault="00167AC2" w:rsidP="00167AC2">
      <w:pPr>
        <w:pStyle w:val="Heading4"/>
      </w:pPr>
      <w:r w:rsidRPr="004F1781">
        <w:t>Week 4: Machine Learning in Business</w:t>
      </w:r>
    </w:p>
    <w:p w14:paraId="7BB8056A" w14:textId="77777777" w:rsidR="00167AC2" w:rsidRPr="004F1781" w:rsidRDefault="00167AC2" w:rsidP="00167AC2">
      <w:pPr>
        <w:pStyle w:val="Heading5"/>
      </w:pPr>
      <w:r w:rsidRPr="004F1781">
        <w:t>Week 4 Assignment: Describe the Characteristics of Machine Learning (1</w:t>
      </w:r>
      <w:r>
        <w:t>0</w:t>
      </w:r>
      <w:r w:rsidRPr="004F1781">
        <w:t xml:space="preserve"> Points)</w:t>
      </w:r>
    </w:p>
    <w:p w14:paraId="5DB4AFF6" w14:textId="77777777" w:rsidR="00167AC2" w:rsidRPr="004F1781" w:rsidRDefault="00167AC2" w:rsidP="00167AC2">
      <w:pPr>
        <w:pStyle w:val="Heading4"/>
      </w:pPr>
      <w:r w:rsidRPr="004F1781">
        <w:t xml:space="preserve">Week 5: Process and Task Automation </w:t>
      </w:r>
    </w:p>
    <w:p w14:paraId="77CF6554" w14:textId="77777777" w:rsidR="00167AC2" w:rsidRPr="004F1781" w:rsidRDefault="00167AC2" w:rsidP="00167AC2">
      <w:pPr>
        <w:pStyle w:val="Heading5"/>
      </w:pPr>
      <w:r w:rsidRPr="004F1781">
        <w:t>Week 5 Assignment: Provide an Account of the AI Technologies used in Autonomous Vehicle Designs (1</w:t>
      </w:r>
      <w:r>
        <w:t>3</w:t>
      </w:r>
      <w:r w:rsidRPr="004F1781">
        <w:t xml:space="preserve"> Points)</w:t>
      </w:r>
    </w:p>
    <w:p w14:paraId="6A6F361C" w14:textId="77777777" w:rsidR="00167AC2" w:rsidRPr="004F1781" w:rsidRDefault="00167AC2" w:rsidP="00167AC2">
      <w:pPr>
        <w:pStyle w:val="Heading4"/>
      </w:pPr>
      <w:r w:rsidRPr="004F1781">
        <w:t xml:space="preserve">Week 6: Intelligent Agents and Collective Intelligence </w:t>
      </w:r>
    </w:p>
    <w:p w14:paraId="477BADE8" w14:textId="77777777" w:rsidR="00167AC2" w:rsidRPr="004F1781" w:rsidRDefault="00167AC2" w:rsidP="00167AC2">
      <w:pPr>
        <w:pStyle w:val="Heading5"/>
      </w:pPr>
      <w:r w:rsidRPr="004F1781">
        <w:t>Week 6 Assignment: Appraise the Current Status of Research on Intelligent Agents and their Application to Businesses (1</w:t>
      </w:r>
      <w:r>
        <w:t>3</w:t>
      </w:r>
      <w:r w:rsidRPr="004F1781">
        <w:t xml:space="preserve"> Points) </w:t>
      </w:r>
    </w:p>
    <w:p w14:paraId="6ECB8009" w14:textId="77777777" w:rsidR="00167AC2" w:rsidRPr="004F1781" w:rsidRDefault="00167AC2" w:rsidP="00167AC2">
      <w:pPr>
        <w:pStyle w:val="Heading4"/>
      </w:pPr>
      <w:r w:rsidRPr="004F1781">
        <w:t xml:space="preserve">Week 7: The Ethical and Social Implications of Artificial Intelligence </w:t>
      </w:r>
    </w:p>
    <w:p w14:paraId="0FFBC28C" w14:textId="77777777" w:rsidR="00167AC2" w:rsidRPr="004F1781" w:rsidRDefault="00167AC2" w:rsidP="00167AC2">
      <w:pPr>
        <w:pStyle w:val="Heading5"/>
      </w:pPr>
      <w:r w:rsidRPr="004F1781">
        <w:t>Week 7 Assignment: Discuss Threats and Challenges of AI in Business and Society (1</w:t>
      </w:r>
      <w:r>
        <w:t>3</w:t>
      </w:r>
      <w:r w:rsidRPr="004F1781">
        <w:t xml:space="preserve"> Points)</w:t>
      </w:r>
    </w:p>
    <w:p w14:paraId="48633047" w14:textId="77777777" w:rsidR="00167AC2" w:rsidRPr="00D171EA" w:rsidRDefault="00167AC2" w:rsidP="00167AC2">
      <w:pPr>
        <w:pStyle w:val="Heading4"/>
      </w:pPr>
      <w:r w:rsidRPr="004F1781">
        <w:t>Week 8: The Future of Artificial Intelligence</w:t>
      </w:r>
    </w:p>
    <w:p w14:paraId="203FEF35" w14:textId="77777777" w:rsidR="00167AC2" w:rsidRPr="00D171EA" w:rsidRDefault="00167AC2" w:rsidP="00167AC2">
      <w:pPr>
        <w:pStyle w:val="Heading5"/>
      </w:pPr>
      <w:r w:rsidRPr="00A12A3E">
        <w:t>Week 8 Signature Assignment: Integration of AI Technologies in Business Operations and Decision Making (</w:t>
      </w:r>
      <w:r>
        <w:t>20</w:t>
      </w:r>
      <w:r w:rsidRPr="00A12A3E">
        <w:t xml:space="preserve"> Points)</w:t>
      </w:r>
    </w:p>
    <w:p w14:paraId="2875FF43" w14:textId="16C83883" w:rsidR="008F259E" w:rsidRPr="002842A3" w:rsidRDefault="008F259E" w:rsidP="002842A3"/>
    <w:sectPr w:rsidR="008F259E" w:rsidRPr="002842A3" w:rsidSect="00313CA8">
      <w:headerReference w:type="default" r:id="rId8"/>
      <w:footerReference w:type="default" r:id="rId9"/>
      <w:type w:val="continuous"/>
      <w:pgSz w:w="12240" w:h="15840"/>
      <w:pgMar w:top="1440" w:right="1296" w:bottom="720" w:left="1296"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520E12" w14:textId="77777777" w:rsidR="006F7980" w:rsidRDefault="006F7980" w:rsidP="00015173">
      <w:pPr>
        <w:spacing w:before="0" w:after="0"/>
      </w:pPr>
      <w:r>
        <w:separator/>
      </w:r>
    </w:p>
  </w:endnote>
  <w:endnote w:type="continuationSeparator" w:id="0">
    <w:p w14:paraId="656E0564" w14:textId="77777777" w:rsidR="006F7980" w:rsidRDefault="006F7980" w:rsidP="0001517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CYR">
    <w:altName w:val="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Lucida Sans Unicode">
    <w:panose1 w:val="020B0602030504020204"/>
    <w:charset w:val="00"/>
    <w:family w:val="swiss"/>
    <w:pitch w:val="variable"/>
    <w:sig w:usb0="80000AFF" w:usb1="0000396B" w:usb2="00000000" w:usb3="00000000" w:csb0="000000BF" w:csb1="00000000"/>
  </w:font>
  <w:font w:name="Segoe UI">
    <w:altName w:val="Arial"/>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77919085"/>
      <w:docPartObj>
        <w:docPartGallery w:val="Page Numbers (Bottom of Page)"/>
        <w:docPartUnique/>
      </w:docPartObj>
    </w:sdtPr>
    <w:sdtEndPr>
      <w:rPr>
        <w:noProof/>
      </w:rPr>
    </w:sdtEndPr>
    <w:sdtContent>
      <w:p w14:paraId="21F5E7CA" w14:textId="2D98F232" w:rsidR="00F168E5" w:rsidRPr="00F07B6B" w:rsidRDefault="00F168E5" w:rsidP="007138DE">
        <w:pPr>
          <w:jc w:val="center"/>
        </w:pPr>
        <w:r>
          <w:fldChar w:fldCharType="begin"/>
        </w:r>
        <w:r>
          <w:instrText xml:space="preserve"> PAGE   \* MERGEFORMAT </w:instrText>
        </w:r>
        <w:r>
          <w:fldChar w:fldCharType="separate"/>
        </w:r>
        <w:r w:rsidR="00135EE5">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D3C560" w14:textId="77777777" w:rsidR="006F7980" w:rsidRDefault="006F7980" w:rsidP="00015173">
      <w:pPr>
        <w:spacing w:before="0" w:after="0"/>
      </w:pPr>
      <w:r>
        <w:separator/>
      </w:r>
    </w:p>
  </w:footnote>
  <w:footnote w:type="continuationSeparator" w:id="0">
    <w:p w14:paraId="34E22930" w14:textId="77777777" w:rsidR="006F7980" w:rsidRDefault="006F7980" w:rsidP="00015173">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45E421" w14:textId="5C099795" w:rsidR="00F168E5" w:rsidRPr="004227D1" w:rsidRDefault="00F168E5" w:rsidP="004227D1">
    <w:pPr>
      <w:pStyle w:val="Header"/>
      <w:tabs>
        <w:tab w:val="left" w:pos="1680"/>
        <w:tab w:val="left" w:pos="5760"/>
      </w:tabs>
      <w:ind w:left="-720" w:right="-432"/>
      <w:rPr>
        <w:sz w:val="20"/>
        <w:szCs w:val="20"/>
      </w:rPr>
    </w:pPr>
    <w:r>
      <w:rPr>
        <w:noProof/>
        <w:color w:val="000000"/>
      </w:rPr>
      <mc:AlternateContent>
        <mc:Choice Requires="wps">
          <w:drawing>
            <wp:anchor distT="0" distB="0" distL="114300" distR="114300" simplePos="0" relativeHeight="251659264" behindDoc="0" locked="0" layoutInCell="1" allowOverlap="1" wp14:anchorId="3276C6CE" wp14:editId="77D3E5C5">
              <wp:simplePos x="0" y="0"/>
              <wp:positionH relativeFrom="margin">
                <wp:align>center</wp:align>
              </wp:positionH>
              <wp:positionV relativeFrom="paragraph">
                <wp:posOffset>510540</wp:posOffset>
              </wp:positionV>
              <wp:extent cx="6629400" cy="9525"/>
              <wp:effectExtent l="0" t="0" r="19050" b="28575"/>
              <wp:wrapNone/>
              <wp:docPr id="2" name="Straight Connector 2"/>
              <wp:cNvGraphicFramePr/>
              <a:graphic xmlns:a="http://schemas.openxmlformats.org/drawingml/2006/main">
                <a:graphicData uri="http://schemas.microsoft.com/office/word/2010/wordprocessingShape">
                  <wps:wsp>
                    <wps:cNvCnPr/>
                    <wps:spPr>
                      <a:xfrm flipH="1">
                        <a:off x="0" y="0"/>
                        <a:ext cx="6629400"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1D2737E" id="Straight Connector 2" o:spid="_x0000_s1026" style="position:absolute;flip:x;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40.2pt" to="522pt,4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" strokecolor="#4472c4 [3204]" strokeweight=".5pt">
              <v:stroke joinstyle="miter"/>
              <w10:wrap anchorx="margin"/>
            </v:line>
          </w:pict>
        </mc:Fallback>
      </mc:AlternateContent>
    </w:r>
    <w:r>
      <w:rPr>
        <w:noProof/>
        <w:color w:val="000000"/>
      </w:rPr>
      <w:drawing>
        <wp:inline distT="0" distB="0" distL="0" distR="0" wp14:anchorId="7CBA5B34" wp14:editId="1449D12E">
          <wp:extent cx="1409700" cy="465403"/>
          <wp:effectExtent l="0" t="0" r="0" b="0"/>
          <wp:docPr id="9" name="Picture 9" descr="cid:image001.jpg@01CFAC18.6D408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jpg@01CFAC18.6D40805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435958" cy="474072"/>
                  </a:xfrm>
                  <a:prstGeom prst="rect">
                    <a:avLst/>
                  </a:prstGeom>
                  <a:noFill/>
                  <a:ln>
                    <a:noFill/>
                  </a:ln>
                </pic:spPr>
              </pic:pic>
            </a:graphicData>
          </a:graphic>
        </wp:inline>
      </w:drawing>
    </w:r>
    <w:r w:rsidR="004227D1">
      <w:t xml:space="preserve"> </w:t>
    </w:r>
    <w:r w:rsidR="004227D1">
      <w:tab/>
    </w:r>
    <w:r w:rsidR="004227D1">
      <w:tab/>
      <w:t xml:space="preserve">                                            </w:t>
    </w:r>
    <w:r w:rsidR="009C62E2">
      <w:tab/>
    </w:r>
    <w:r w:rsidR="004227D1" w:rsidRPr="004227D1">
      <w:rPr>
        <w:b/>
        <w:sz w:val="20"/>
        <w:szCs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B79E9B22"/>
    <w:lvl w:ilvl="0">
      <w:numFmt w:val="bullet"/>
      <w:lvlText w:val="*"/>
      <w:lvlJc w:val="left"/>
    </w:lvl>
  </w:abstractNum>
  <w:abstractNum w:abstractNumId="1" w15:restartNumberingAfterBreak="0">
    <w:nsid w:val="08542C87"/>
    <w:multiLevelType w:val="hybridMultilevel"/>
    <w:tmpl w:val="CB5AF8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4C1171"/>
    <w:multiLevelType w:val="hybridMultilevel"/>
    <w:tmpl w:val="4DCAAEC6"/>
    <w:lvl w:ilvl="0" w:tplc="B8CE5DBC">
      <w:start w:val="1"/>
      <w:numFmt w:val="bullet"/>
      <w:pStyle w:val="ResourceInformation"/>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82E5A07"/>
    <w:multiLevelType w:val="hybridMultilevel"/>
    <w:tmpl w:val="EC0070F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C40813"/>
    <w:multiLevelType w:val="hybridMultilevel"/>
    <w:tmpl w:val="44C6D8D8"/>
    <w:lvl w:ilvl="0" w:tplc="83C0FA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C0E4C30"/>
    <w:multiLevelType w:val="hybridMultilevel"/>
    <w:tmpl w:val="7ED895F0"/>
    <w:lvl w:ilvl="0" w:tplc="88B03BD8">
      <w:start w:val="1"/>
      <w:numFmt w:val="decimal"/>
      <w:pStyle w:val="Ord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D94A72"/>
    <w:multiLevelType w:val="hybridMultilevel"/>
    <w:tmpl w:val="6F989AE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277AAC"/>
    <w:multiLevelType w:val="hybridMultilevel"/>
    <w:tmpl w:val="1238699E"/>
    <w:lvl w:ilvl="0" w:tplc="0409000F">
      <w:start w:val="1"/>
      <w:numFmt w:val="decimal"/>
      <w:lvlText w:val="%1."/>
      <w:lvlJc w:val="left"/>
      <w:pPr>
        <w:ind w:left="4320" w:hanging="360"/>
      </w:pPr>
    </w:lvl>
    <w:lvl w:ilvl="1" w:tplc="04090019">
      <w:start w:val="1"/>
      <w:numFmt w:val="lowerLetter"/>
      <w:lvlText w:val="%2."/>
      <w:lvlJc w:val="left"/>
      <w:pPr>
        <w:ind w:left="5040" w:hanging="360"/>
      </w:pPr>
    </w:lvl>
    <w:lvl w:ilvl="2" w:tplc="0409001B">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8" w15:restartNumberingAfterBreak="0">
    <w:nsid w:val="39DA2751"/>
    <w:multiLevelType w:val="hybridMultilevel"/>
    <w:tmpl w:val="2B38523A"/>
    <w:lvl w:ilvl="0" w:tplc="734809AA">
      <w:start w:val="1"/>
      <w:numFmt w:val="bullet"/>
      <w:lvlText w:val=""/>
      <w:lvlJc w:val="left"/>
      <w:pPr>
        <w:tabs>
          <w:tab w:val="num" w:pos="144"/>
        </w:tabs>
        <w:ind w:left="144" w:hanging="144"/>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C0953DF"/>
    <w:multiLevelType w:val="hybridMultilevel"/>
    <w:tmpl w:val="24C4DD78"/>
    <w:lvl w:ilvl="0" w:tplc="E41474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1D072E"/>
    <w:multiLevelType w:val="hybridMultilevel"/>
    <w:tmpl w:val="484CFB3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781E4E"/>
    <w:multiLevelType w:val="hybridMultilevel"/>
    <w:tmpl w:val="8B70AE7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033A79"/>
    <w:multiLevelType w:val="hybridMultilevel"/>
    <w:tmpl w:val="087A7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266E90"/>
    <w:multiLevelType w:val="hybridMultilevel"/>
    <w:tmpl w:val="B014A18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2A062D"/>
    <w:multiLevelType w:val="hybridMultilevel"/>
    <w:tmpl w:val="29F4DA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166705"/>
    <w:multiLevelType w:val="hybridMultilevel"/>
    <w:tmpl w:val="0B3089A6"/>
    <w:lvl w:ilvl="0" w:tplc="8BC0B4E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DB5C9F"/>
    <w:multiLevelType w:val="hybridMultilevel"/>
    <w:tmpl w:val="01D0F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2E4ABC"/>
    <w:multiLevelType w:val="hybridMultilevel"/>
    <w:tmpl w:val="837218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634095"/>
    <w:multiLevelType w:val="hybridMultilevel"/>
    <w:tmpl w:val="91B67F3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EEE2931"/>
    <w:multiLevelType w:val="hybridMultilevel"/>
    <w:tmpl w:val="32569B9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322D4A"/>
    <w:multiLevelType w:val="singleLevel"/>
    <w:tmpl w:val="668A2B72"/>
    <w:lvl w:ilvl="0">
      <w:start w:val="1"/>
      <w:numFmt w:val="decimal"/>
      <w:lvlText w:val="%1."/>
      <w:legacy w:legacy="1" w:legacySpace="0" w:legacyIndent="0"/>
      <w:lvlJc w:val="left"/>
      <w:rPr>
        <w:rFonts w:ascii="Times New Roman" w:hAnsi="Times New Roman" w:cs="Times New Roman" w:hint="default"/>
      </w:rPr>
    </w:lvl>
  </w:abstractNum>
  <w:abstractNum w:abstractNumId="21" w15:restartNumberingAfterBreak="0">
    <w:nsid w:val="6764432A"/>
    <w:multiLevelType w:val="hybridMultilevel"/>
    <w:tmpl w:val="DDA47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731A6E4F"/>
    <w:multiLevelType w:val="hybridMultilevel"/>
    <w:tmpl w:val="27A698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DC1898"/>
    <w:multiLevelType w:val="hybridMultilevel"/>
    <w:tmpl w:val="7D64FEA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CE63D2"/>
    <w:multiLevelType w:val="hybridMultilevel"/>
    <w:tmpl w:val="A0DC8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B3128D"/>
    <w:multiLevelType w:val="hybridMultilevel"/>
    <w:tmpl w:val="DCD8C6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87C7F60"/>
    <w:multiLevelType w:val="hybridMultilevel"/>
    <w:tmpl w:val="A2366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5A251E"/>
    <w:multiLevelType w:val="hybridMultilevel"/>
    <w:tmpl w:val="3DDECEC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9E28D6"/>
    <w:multiLevelType w:val="hybridMultilevel"/>
    <w:tmpl w:val="98A2E7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7"/>
  </w:num>
  <w:num w:numId="3">
    <w:abstractNumId w:val="0"/>
    <w:lvlOverride w:ilvl="0">
      <w:lvl w:ilvl="0">
        <w:numFmt w:val="bullet"/>
        <w:lvlText w:val=""/>
        <w:legacy w:legacy="1" w:legacySpace="0" w:legacyIndent="0"/>
        <w:lvlJc w:val="left"/>
        <w:rPr>
          <w:rFonts w:ascii="Symbol" w:hAnsi="Symbol" w:hint="default"/>
        </w:rPr>
      </w:lvl>
    </w:lvlOverride>
  </w:num>
  <w:num w:numId="4">
    <w:abstractNumId w:val="20"/>
  </w:num>
  <w:num w:numId="5">
    <w:abstractNumId w:val="20"/>
    <w:lvlOverride w:ilvl="0">
      <w:lvl w:ilvl="0">
        <w:start w:val="2"/>
        <w:numFmt w:val="decimal"/>
        <w:lvlText w:val="%1."/>
        <w:legacy w:legacy="1" w:legacySpace="0" w:legacyIndent="0"/>
        <w:lvlJc w:val="left"/>
        <w:rPr>
          <w:rFonts w:ascii="Times New Roman" w:hAnsi="Times New Roman" w:cs="Times New Roman" w:hint="default"/>
        </w:rPr>
      </w:lvl>
    </w:lvlOverride>
  </w:num>
  <w:num w:numId="6">
    <w:abstractNumId w:val="0"/>
    <w:lvlOverride w:ilvl="0">
      <w:lvl w:ilvl="0">
        <w:numFmt w:val="bullet"/>
        <w:lvlText w:val="o"/>
        <w:legacy w:legacy="1" w:legacySpace="0" w:legacyIndent="0"/>
        <w:lvlJc w:val="left"/>
        <w:rPr>
          <w:rFonts w:ascii="Courier New CYR" w:hAnsi="Courier New CYR" w:cs="Courier New CYR" w:hint="default"/>
        </w:rPr>
      </w:lvl>
    </w:lvlOverride>
  </w:num>
  <w:num w:numId="7">
    <w:abstractNumId w:val="3"/>
  </w:num>
  <w:num w:numId="8">
    <w:abstractNumId w:val="13"/>
  </w:num>
  <w:num w:numId="9">
    <w:abstractNumId w:val="11"/>
  </w:num>
  <w:num w:numId="10">
    <w:abstractNumId w:val="6"/>
  </w:num>
  <w:num w:numId="11">
    <w:abstractNumId w:val="26"/>
  </w:num>
  <w:num w:numId="12">
    <w:abstractNumId w:val="23"/>
  </w:num>
  <w:num w:numId="13">
    <w:abstractNumId w:val="18"/>
  </w:num>
  <w:num w:numId="14">
    <w:abstractNumId w:val="25"/>
  </w:num>
  <w:num w:numId="15">
    <w:abstractNumId w:val="28"/>
  </w:num>
  <w:num w:numId="16">
    <w:abstractNumId w:val="8"/>
  </w:num>
  <w:num w:numId="17">
    <w:abstractNumId w:val="12"/>
  </w:num>
  <w:num w:numId="18">
    <w:abstractNumId w:val="10"/>
  </w:num>
  <w:num w:numId="19">
    <w:abstractNumId w:val="1"/>
  </w:num>
  <w:num w:numId="20">
    <w:abstractNumId w:val="14"/>
  </w:num>
  <w:num w:numId="21">
    <w:abstractNumId w:val="27"/>
  </w:num>
  <w:num w:numId="22">
    <w:abstractNumId w:val="15"/>
  </w:num>
  <w:num w:numId="23">
    <w:abstractNumId w:val="21"/>
  </w:num>
  <w:num w:numId="24">
    <w:abstractNumId w:val="2"/>
  </w:num>
  <w:num w:numId="25">
    <w:abstractNumId w:val="4"/>
  </w:num>
  <w:num w:numId="26">
    <w:abstractNumId w:val="5"/>
  </w:num>
  <w:num w:numId="27">
    <w:abstractNumId w:val="2"/>
  </w:num>
  <w:num w:numId="28">
    <w:abstractNumId w:val="4"/>
  </w:num>
  <w:num w:numId="29">
    <w:abstractNumId w:val="5"/>
  </w:num>
  <w:num w:numId="30">
    <w:abstractNumId w:val="5"/>
    <w:lvlOverride w:ilvl="0">
      <w:startOverride w:val="1"/>
    </w:lvlOverride>
  </w:num>
  <w:num w:numId="31">
    <w:abstractNumId w:val="9"/>
  </w:num>
  <w:num w:numId="32">
    <w:abstractNumId w:val="16"/>
  </w:num>
  <w:num w:numId="33">
    <w:abstractNumId w:val="24"/>
  </w:num>
  <w:num w:numId="34">
    <w:abstractNumId w:val="2"/>
  </w:num>
  <w:num w:numId="35">
    <w:abstractNumId w:val="2"/>
  </w:num>
  <w:num w:numId="36">
    <w:abstractNumId w:val="5"/>
  </w:num>
  <w:num w:numId="37">
    <w:abstractNumId w:val="2"/>
  </w:num>
  <w:num w:numId="38">
    <w:abstractNumId w:val="2"/>
  </w:num>
  <w:num w:numId="39">
    <w:abstractNumId w:val="5"/>
  </w:num>
  <w:num w:numId="40">
    <w:abstractNumId w:val="17"/>
  </w:num>
  <w:num w:numId="4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yMQYSRhbG5hYWRko6SsGpxcWZ+XkgBUYWtQB4M/VJLQAAAA=="/>
  </w:docVars>
  <w:rsids>
    <w:rsidRoot w:val="00996F59"/>
    <w:rsid w:val="00011E30"/>
    <w:rsid w:val="00015173"/>
    <w:rsid w:val="000158E7"/>
    <w:rsid w:val="000225AA"/>
    <w:rsid w:val="00024F28"/>
    <w:rsid w:val="00044DF8"/>
    <w:rsid w:val="0007561E"/>
    <w:rsid w:val="00077F0E"/>
    <w:rsid w:val="0008002C"/>
    <w:rsid w:val="00093925"/>
    <w:rsid w:val="000D70A0"/>
    <w:rsid w:val="000F558E"/>
    <w:rsid w:val="001268E3"/>
    <w:rsid w:val="00134DE6"/>
    <w:rsid w:val="00135EE5"/>
    <w:rsid w:val="001641BE"/>
    <w:rsid w:val="00167AC2"/>
    <w:rsid w:val="001B1EC2"/>
    <w:rsid w:val="00200FC9"/>
    <w:rsid w:val="002226AF"/>
    <w:rsid w:val="00242E00"/>
    <w:rsid w:val="00250EE1"/>
    <w:rsid w:val="002556EE"/>
    <w:rsid w:val="00271D8B"/>
    <w:rsid w:val="002842A3"/>
    <w:rsid w:val="00290481"/>
    <w:rsid w:val="00295261"/>
    <w:rsid w:val="002B75E6"/>
    <w:rsid w:val="002B7CB1"/>
    <w:rsid w:val="002E09EE"/>
    <w:rsid w:val="003059D8"/>
    <w:rsid w:val="00313CA8"/>
    <w:rsid w:val="00331193"/>
    <w:rsid w:val="003369D7"/>
    <w:rsid w:val="00385D6D"/>
    <w:rsid w:val="003969B1"/>
    <w:rsid w:val="003A566B"/>
    <w:rsid w:val="003A5F2A"/>
    <w:rsid w:val="003A77B6"/>
    <w:rsid w:val="003C4A08"/>
    <w:rsid w:val="003C6328"/>
    <w:rsid w:val="003E44EC"/>
    <w:rsid w:val="003F0B9D"/>
    <w:rsid w:val="003F12CB"/>
    <w:rsid w:val="003F2F12"/>
    <w:rsid w:val="003F4AB2"/>
    <w:rsid w:val="003F5DCD"/>
    <w:rsid w:val="004227D1"/>
    <w:rsid w:val="00457A8B"/>
    <w:rsid w:val="00467064"/>
    <w:rsid w:val="004810B3"/>
    <w:rsid w:val="0048213F"/>
    <w:rsid w:val="004B4E8B"/>
    <w:rsid w:val="004C0880"/>
    <w:rsid w:val="004C7610"/>
    <w:rsid w:val="004D3F6E"/>
    <w:rsid w:val="004D5CB4"/>
    <w:rsid w:val="004E41CE"/>
    <w:rsid w:val="004E567C"/>
    <w:rsid w:val="00516FC0"/>
    <w:rsid w:val="00521A40"/>
    <w:rsid w:val="00523258"/>
    <w:rsid w:val="005411F3"/>
    <w:rsid w:val="00562FEF"/>
    <w:rsid w:val="00593267"/>
    <w:rsid w:val="0059524D"/>
    <w:rsid w:val="005C4334"/>
    <w:rsid w:val="005F3934"/>
    <w:rsid w:val="006171C5"/>
    <w:rsid w:val="00652082"/>
    <w:rsid w:val="00655192"/>
    <w:rsid w:val="00690C45"/>
    <w:rsid w:val="00690F65"/>
    <w:rsid w:val="00695038"/>
    <w:rsid w:val="006A1B16"/>
    <w:rsid w:val="006A55F8"/>
    <w:rsid w:val="006B3A8E"/>
    <w:rsid w:val="006B3B88"/>
    <w:rsid w:val="006D49E4"/>
    <w:rsid w:val="006E23B3"/>
    <w:rsid w:val="006E4D3D"/>
    <w:rsid w:val="006F7980"/>
    <w:rsid w:val="00706DC7"/>
    <w:rsid w:val="007138DE"/>
    <w:rsid w:val="00716673"/>
    <w:rsid w:val="00724F20"/>
    <w:rsid w:val="007326EA"/>
    <w:rsid w:val="007738E0"/>
    <w:rsid w:val="007748BE"/>
    <w:rsid w:val="00776AE8"/>
    <w:rsid w:val="007805B1"/>
    <w:rsid w:val="007B2D76"/>
    <w:rsid w:val="007B5784"/>
    <w:rsid w:val="00814274"/>
    <w:rsid w:val="0082543B"/>
    <w:rsid w:val="0085195C"/>
    <w:rsid w:val="00864170"/>
    <w:rsid w:val="008F0CAA"/>
    <w:rsid w:val="008F259E"/>
    <w:rsid w:val="008F46B3"/>
    <w:rsid w:val="00913992"/>
    <w:rsid w:val="00915627"/>
    <w:rsid w:val="00936CDB"/>
    <w:rsid w:val="00942A95"/>
    <w:rsid w:val="009575E5"/>
    <w:rsid w:val="0096020E"/>
    <w:rsid w:val="0096274E"/>
    <w:rsid w:val="00964C4C"/>
    <w:rsid w:val="009740DC"/>
    <w:rsid w:val="00977DAD"/>
    <w:rsid w:val="00996F59"/>
    <w:rsid w:val="009C62E2"/>
    <w:rsid w:val="009D61FA"/>
    <w:rsid w:val="009F1757"/>
    <w:rsid w:val="00A104EA"/>
    <w:rsid w:val="00A3577D"/>
    <w:rsid w:val="00A62698"/>
    <w:rsid w:val="00AE5D20"/>
    <w:rsid w:val="00AF173B"/>
    <w:rsid w:val="00B024C3"/>
    <w:rsid w:val="00B0676F"/>
    <w:rsid w:val="00B14141"/>
    <w:rsid w:val="00B347F4"/>
    <w:rsid w:val="00B42864"/>
    <w:rsid w:val="00B65629"/>
    <w:rsid w:val="00B678C5"/>
    <w:rsid w:val="00B92368"/>
    <w:rsid w:val="00B942EC"/>
    <w:rsid w:val="00B96263"/>
    <w:rsid w:val="00B96287"/>
    <w:rsid w:val="00BA26C2"/>
    <w:rsid w:val="00BC0F2A"/>
    <w:rsid w:val="00BC7884"/>
    <w:rsid w:val="00BC7DBF"/>
    <w:rsid w:val="00BE68ED"/>
    <w:rsid w:val="00BF1640"/>
    <w:rsid w:val="00BF3704"/>
    <w:rsid w:val="00C0089E"/>
    <w:rsid w:val="00C01BBE"/>
    <w:rsid w:val="00C12B6B"/>
    <w:rsid w:val="00C14E5E"/>
    <w:rsid w:val="00C178A1"/>
    <w:rsid w:val="00C2028A"/>
    <w:rsid w:val="00C22663"/>
    <w:rsid w:val="00C34B94"/>
    <w:rsid w:val="00C75B4A"/>
    <w:rsid w:val="00C9032A"/>
    <w:rsid w:val="00CB6AFB"/>
    <w:rsid w:val="00CD14F8"/>
    <w:rsid w:val="00CD1D3B"/>
    <w:rsid w:val="00CD2948"/>
    <w:rsid w:val="00CD723D"/>
    <w:rsid w:val="00D158B0"/>
    <w:rsid w:val="00D171EA"/>
    <w:rsid w:val="00D2373E"/>
    <w:rsid w:val="00D309B4"/>
    <w:rsid w:val="00D358DA"/>
    <w:rsid w:val="00D56F5E"/>
    <w:rsid w:val="00D6565A"/>
    <w:rsid w:val="00D67911"/>
    <w:rsid w:val="00D84239"/>
    <w:rsid w:val="00DB7F55"/>
    <w:rsid w:val="00DF3B16"/>
    <w:rsid w:val="00E033C5"/>
    <w:rsid w:val="00E21F5B"/>
    <w:rsid w:val="00E2203B"/>
    <w:rsid w:val="00E505DA"/>
    <w:rsid w:val="00E52B78"/>
    <w:rsid w:val="00E62201"/>
    <w:rsid w:val="00E625B3"/>
    <w:rsid w:val="00E67025"/>
    <w:rsid w:val="00E84C6B"/>
    <w:rsid w:val="00E97325"/>
    <w:rsid w:val="00E979CC"/>
    <w:rsid w:val="00E97AFB"/>
    <w:rsid w:val="00EA1335"/>
    <w:rsid w:val="00EC2743"/>
    <w:rsid w:val="00EC7557"/>
    <w:rsid w:val="00EF3590"/>
    <w:rsid w:val="00EF6E03"/>
    <w:rsid w:val="00F07B6B"/>
    <w:rsid w:val="00F168E5"/>
    <w:rsid w:val="00F316CC"/>
    <w:rsid w:val="00F76E4B"/>
    <w:rsid w:val="00F8373A"/>
    <w:rsid w:val="00F90AD8"/>
    <w:rsid w:val="00F92641"/>
    <w:rsid w:val="00FA52DF"/>
    <w:rsid w:val="00FC20D6"/>
    <w:rsid w:val="00FC39EF"/>
    <w:rsid w:val="00FE2062"/>
    <w:rsid w:val="00FE31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BD5004"/>
  <w15:chartTrackingRefBased/>
  <w15:docId w15:val="{2CEE864B-4A3F-4884-9715-3A405CE1F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4D3D"/>
    <w:pPr>
      <w:spacing w:before="60" w:after="60"/>
    </w:pPr>
    <w:rPr>
      <w:rFonts w:ascii="Verdana" w:eastAsia="Calibri" w:hAnsi="Verdana" w:cs="Calibri"/>
      <w:sz w:val="22"/>
      <w:szCs w:val="21"/>
    </w:rPr>
  </w:style>
  <w:style w:type="paragraph" w:styleId="Heading1">
    <w:name w:val="heading 1"/>
    <w:basedOn w:val="Normal"/>
    <w:next w:val="Normal"/>
    <w:link w:val="Heading1Char"/>
    <w:uiPriority w:val="9"/>
    <w:qFormat/>
    <w:rsid w:val="00FA52DF"/>
    <w:pPr>
      <w:keepNext/>
      <w:spacing w:before="240"/>
      <w:outlineLvl w:val="0"/>
    </w:pPr>
    <w:rPr>
      <w:rFonts w:eastAsia="Times New Roman" w:cstheme="majorBidi"/>
      <w:b/>
      <w:szCs w:val="28"/>
    </w:rPr>
  </w:style>
  <w:style w:type="paragraph" w:styleId="Heading2">
    <w:name w:val="heading 2"/>
    <w:basedOn w:val="Normal"/>
    <w:next w:val="Normal"/>
    <w:link w:val="Heading2Char"/>
    <w:uiPriority w:val="9"/>
    <w:unhideWhenUsed/>
    <w:qFormat/>
    <w:rsid w:val="00FA52DF"/>
    <w:pPr>
      <w:keepNext/>
      <w:spacing w:before="240"/>
      <w:outlineLvl w:val="1"/>
    </w:pPr>
    <w:rPr>
      <w:rFonts w:eastAsia="Lucida Sans Unicode" w:cstheme="majorBidi"/>
      <w:b/>
      <w:szCs w:val="24"/>
    </w:rPr>
  </w:style>
  <w:style w:type="paragraph" w:styleId="Heading3">
    <w:name w:val="heading 3"/>
    <w:basedOn w:val="Heading2"/>
    <w:next w:val="Normal"/>
    <w:link w:val="Heading3Char"/>
    <w:uiPriority w:val="9"/>
    <w:unhideWhenUsed/>
    <w:qFormat/>
    <w:rsid w:val="00FA52DF"/>
    <w:pPr>
      <w:outlineLvl w:val="2"/>
    </w:pPr>
    <w:rPr>
      <w:rFonts w:eastAsiaTheme="majorEastAsia"/>
      <w:i/>
    </w:rPr>
  </w:style>
  <w:style w:type="paragraph" w:styleId="Heading4">
    <w:name w:val="heading 4"/>
    <w:aliases w:val="Heading 4 (week title)"/>
    <w:basedOn w:val="Heading3"/>
    <w:next w:val="Normal"/>
    <w:link w:val="Heading4Char"/>
    <w:uiPriority w:val="9"/>
    <w:unhideWhenUsed/>
    <w:qFormat/>
    <w:rsid w:val="00FA52DF"/>
    <w:pPr>
      <w:spacing w:before="120" w:after="0"/>
      <w:ind w:left="446"/>
      <w:outlineLvl w:val="3"/>
    </w:pPr>
    <w:rPr>
      <w:i w:val="0"/>
      <w:sz w:val="24"/>
    </w:rPr>
  </w:style>
  <w:style w:type="paragraph" w:styleId="Heading5">
    <w:name w:val="heading 5"/>
    <w:aliases w:val="Heading 5 (assignments)"/>
    <w:basedOn w:val="Heading4"/>
    <w:next w:val="Normal"/>
    <w:link w:val="Heading5Char"/>
    <w:uiPriority w:val="9"/>
    <w:unhideWhenUsed/>
    <w:qFormat/>
    <w:rsid w:val="00FA52DF"/>
    <w:pPr>
      <w:keepNext w:val="0"/>
      <w:ind w:left="1440"/>
      <w:outlineLvl w:val="4"/>
    </w:pPr>
    <w:rPr>
      <w:rFonts w:eastAsia="Times New Roman" w:cs="Times New Roman"/>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2B7CB1"/>
    <w:rPr>
      <w:sz w:val="16"/>
      <w:szCs w:val="16"/>
    </w:rPr>
  </w:style>
  <w:style w:type="paragraph" w:styleId="CommentText">
    <w:name w:val="annotation text"/>
    <w:basedOn w:val="Normal"/>
    <w:link w:val="CommentTextChar"/>
    <w:uiPriority w:val="99"/>
    <w:unhideWhenUsed/>
    <w:rsid w:val="002B7CB1"/>
    <w:rPr>
      <w:szCs w:val="20"/>
    </w:rPr>
  </w:style>
  <w:style w:type="character" w:customStyle="1" w:styleId="CommentTextChar">
    <w:name w:val="Comment Text Char"/>
    <w:basedOn w:val="DefaultParagraphFont"/>
    <w:link w:val="CommentText"/>
    <w:uiPriority w:val="99"/>
    <w:rsid w:val="002B7CB1"/>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2B7CB1"/>
    <w:rPr>
      <w:b/>
      <w:bCs/>
    </w:rPr>
  </w:style>
  <w:style w:type="character" w:customStyle="1" w:styleId="CommentSubjectChar">
    <w:name w:val="Comment Subject Char"/>
    <w:basedOn w:val="CommentTextChar"/>
    <w:link w:val="CommentSubject"/>
    <w:uiPriority w:val="99"/>
    <w:semiHidden/>
    <w:rsid w:val="002B7CB1"/>
    <w:rPr>
      <w:rFonts w:eastAsiaTheme="minorEastAsia"/>
      <w:b/>
      <w:bCs/>
      <w:sz w:val="20"/>
      <w:szCs w:val="20"/>
    </w:rPr>
  </w:style>
  <w:style w:type="paragraph" w:styleId="BalloonText">
    <w:name w:val="Balloon Text"/>
    <w:basedOn w:val="Normal"/>
    <w:link w:val="BalloonTextChar"/>
    <w:uiPriority w:val="99"/>
    <w:semiHidden/>
    <w:unhideWhenUsed/>
    <w:rsid w:val="002B7CB1"/>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7CB1"/>
    <w:rPr>
      <w:rFonts w:ascii="Segoe UI" w:eastAsiaTheme="minorEastAsia" w:hAnsi="Segoe UI" w:cs="Segoe UI"/>
      <w:sz w:val="18"/>
      <w:szCs w:val="18"/>
    </w:rPr>
  </w:style>
  <w:style w:type="character" w:customStyle="1" w:styleId="Heading1Char">
    <w:name w:val="Heading 1 Char"/>
    <w:link w:val="Heading1"/>
    <w:uiPriority w:val="9"/>
    <w:rsid w:val="00FA52DF"/>
    <w:rPr>
      <w:rFonts w:ascii="Verdana" w:hAnsi="Verdana" w:cstheme="majorBidi"/>
      <w:b/>
      <w:sz w:val="22"/>
      <w:szCs w:val="28"/>
    </w:rPr>
  </w:style>
  <w:style w:type="character" w:customStyle="1" w:styleId="Heading2Char">
    <w:name w:val="Heading 2 Char"/>
    <w:link w:val="Heading2"/>
    <w:uiPriority w:val="9"/>
    <w:rsid w:val="00FA52DF"/>
    <w:rPr>
      <w:rFonts w:ascii="Verdana" w:eastAsia="Lucida Sans Unicode" w:hAnsi="Verdana" w:cstheme="majorBidi"/>
      <w:b/>
      <w:szCs w:val="24"/>
    </w:rPr>
  </w:style>
  <w:style w:type="character" w:customStyle="1" w:styleId="Heading3Char">
    <w:name w:val="Heading 3 Char"/>
    <w:link w:val="Heading3"/>
    <w:uiPriority w:val="9"/>
    <w:rsid w:val="00FA52DF"/>
    <w:rPr>
      <w:rFonts w:ascii="Verdana" w:eastAsiaTheme="majorEastAsia" w:hAnsi="Verdana" w:cstheme="majorBidi"/>
      <w:b/>
      <w:i/>
      <w:szCs w:val="24"/>
    </w:rPr>
  </w:style>
  <w:style w:type="character" w:customStyle="1" w:styleId="Heading4Char">
    <w:name w:val="Heading 4 Char"/>
    <w:aliases w:val="Heading 4 (week title) Char"/>
    <w:link w:val="Heading4"/>
    <w:uiPriority w:val="9"/>
    <w:rsid w:val="00FA52DF"/>
    <w:rPr>
      <w:rFonts w:ascii="Verdana" w:eastAsiaTheme="majorEastAsia" w:hAnsi="Verdana" w:cstheme="majorBidi"/>
      <w:b/>
      <w:sz w:val="24"/>
      <w:szCs w:val="24"/>
    </w:rPr>
  </w:style>
  <w:style w:type="paragraph" w:customStyle="1" w:styleId="CourseTitle">
    <w:name w:val="Course Title"/>
    <w:basedOn w:val="Heading1"/>
    <w:qFormat/>
    <w:rsid w:val="00FA52DF"/>
    <w:pPr>
      <w:spacing w:before="120"/>
      <w:jc w:val="center"/>
    </w:pPr>
    <w:rPr>
      <w:szCs w:val="22"/>
    </w:rPr>
  </w:style>
  <w:style w:type="paragraph" w:customStyle="1" w:styleId="OrderedList">
    <w:name w:val="Ordered List"/>
    <w:basedOn w:val="Normal"/>
    <w:qFormat/>
    <w:rsid w:val="00FA52DF"/>
    <w:pPr>
      <w:numPr>
        <w:numId w:val="39"/>
      </w:numPr>
    </w:pPr>
  </w:style>
  <w:style w:type="character" w:customStyle="1" w:styleId="Heading5Char">
    <w:name w:val="Heading 5 Char"/>
    <w:aliases w:val="Heading 5 (assignments) Char"/>
    <w:link w:val="Heading5"/>
    <w:uiPriority w:val="9"/>
    <w:rsid w:val="00FA52DF"/>
    <w:rPr>
      <w:rFonts w:ascii="Verdana" w:hAnsi="Verdana"/>
      <w:sz w:val="24"/>
      <w:szCs w:val="24"/>
    </w:rPr>
  </w:style>
  <w:style w:type="paragraph" w:styleId="Header">
    <w:name w:val="header"/>
    <w:basedOn w:val="Normal"/>
    <w:link w:val="HeaderChar"/>
    <w:uiPriority w:val="99"/>
    <w:unhideWhenUsed/>
    <w:rsid w:val="00015173"/>
    <w:pPr>
      <w:tabs>
        <w:tab w:val="center" w:pos="4680"/>
        <w:tab w:val="right" w:pos="9360"/>
      </w:tabs>
      <w:spacing w:before="0" w:after="0"/>
    </w:pPr>
  </w:style>
  <w:style w:type="character" w:customStyle="1" w:styleId="HeaderChar">
    <w:name w:val="Header Char"/>
    <w:basedOn w:val="DefaultParagraphFont"/>
    <w:link w:val="Header"/>
    <w:uiPriority w:val="99"/>
    <w:rsid w:val="00015173"/>
    <w:rPr>
      <w:rFonts w:ascii="Verdana" w:eastAsia="Calibri" w:hAnsi="Verdana" w:cs="Calibri"/>
      <w:sz w:val="24"/>
      <w:szCs w:val="21"/>
    </w:rPr>
  </w:style>
  <w:style w:type="paragraph" w:styleId="Footer">
    <w:name w:val="footer"/>
    <w:basedOn w:val="Normal"/>
    <w:link w:val="FooterChar"/>
    <w:uiPriority w:val="99"/>
    <w:unhideWhenUsed/>
    <w:rsid w:val="00015173"/>
    <w:pPr>
      <w:tabs>
        <w:tab w:val="center" w:pos="4680"/>
        <w:tab w:val="right" w:pos="9360"/>
      </w:tabs>
      <w:spacing w:before="0" w:after="0"/>
    </w:pPr>
  </w:style>
  <w:style w:type="character" w:customStyle="1" w:styleId="FooterChar">
    <w:name w:val="Footer Char"/>
    <w:basedOn w:val="DefaultParagraphFont"/>
    <w:link w:val="Footer"/>
    <w:uiPriority w:val="99"/>
    <w:rsid w:val="00015173"/>
    <w:rPr>
      <w:rFonts w:ascii="Verdana" w:eastAsia="Calibri" w:hAnsi="Verdana" w:cs="Calibri"/>
      <w:sz w:val="24"/>
      <w:szCs w:val="21"/>
    </w:rPr>
  </w:style>
  <w:style w:type="paragraph" w:styleId="Revision">
    <w:name w:val="Revision"/>
    <w:hidden/>
    <w:uiPriority w:val="99"/>
    <w:semiHidden/>
    <w:rsid w:val="00562FEF"/>
    <w:rPr>
      <w:rFonts w:ascii="Verdana" w:eastAsia="Calibri" w:hAnsi="Verdana" w:cs="Calibri"/>
      <w:sz w:val="24"/>
      <w:szCs w:val="21"/>
    </w:rPr>
  </w:style>
  <w:style w:type="character" w:styleId="FollowedHyperlink">
    <w:name w:val="FollowedHyperlink"/>
    <w:basedOn w:val="DefaultParagraphFont"/>
    <w:uiPriority w:val="99"/>
    <w:semiHidden/>
    <w:unhideWhenUsed/>
    <w:rsid w:val="00E033C5"/>
    <w:rPr>
      <w:color w:val="954F72" w:themeColor="followedHyperlink"/>
      <w:u w:val="single"/>
    </w:rPr>
  </w:style>
  <w:style w:type="character" w:styleId="PlaceholderText">
    <w:name w:val="Placeholder Text"/>
    <w:basedOn w:val="DefaultParagraphFont"/>
    <w:uiPriority w:val="99"/>
    <w:semiHidden/>
    <w:rsid w:val="00E62201"/>
    <w:rPr>
      <w:color w:val="808080"/>
    </w:rPr>
  </w:style>
  <w:style w:type="paragraph" w:customStyle="1" w:styleId="ResourceInformation">
    <w:name w:val="Resource Information"/>
    <w:basedOn w:val="Normal"/>
    <w:qFormat/>
    <w:rsid w:val="00FA52DF"/>
    <w:pPr>
      <w:numPr>
        <w:numId w:val="38"/>
      </w:numPr>
      <w:spacing w:after="0"/>
    </w:pPr>
    <w:rPr>
      <w:szCs w:val="24"/>
    </w:rPr>
  </w:style>
  <w:style w:type="table" w:styleId="TableGrid">
    <w:name w:val="Table Grid"/>
    <w:basedOn w:val="TableNormal"/>
    <w:uiPriority w:val="39"/>
    <w:rsid w:val="00A104EA"/>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ACitation">
    <w:name w:val="APA Citation"/>
    <w:basedOn w:val="Normal"/>
    <w:qFormat/>
    <w:rsid w:val="00FA52DF"/>
    <w:pPr>
      <w:ind w:left="720" w:hanging="720"/>
    </w:pPr>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3213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cid:image001.jpg@01D36E86.F973B860"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08911D-1F86-471E-BA44-F1EEA83EEE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82</Words>
  <Characters>218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nine Klein</dc:creator>
  <cp:keywords/>
  <dc:description/>
  <cp:lastModifiedBy>Brian Endfinger</cp:lastModifiedBy>
  <cp:revision>2</cp:revision>
  <dcterms:created xsi:type="dcterms:W3CDTF">2020-05-13T13:18:00Z</dcterms:created>
  <dcterms:modified xsi:type="dcterms:W3CDTF">2020-05-13T13:18:00Z</dcterms:modified>
</cp:coreProperties>
</file>